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2220" w14:textId="231648E7" w:rsidR="00600314" w:rsidRDefault="00401E26" w:rsidP="00600314">
      <w:pPr>
        <w:rPr>
          <w:b/>
          <w:bCs/>
        </w:rPr>
      </w:pPr>
      <w:r>
        <w:rPr>
          <w:b/>
          <w:bCs/>
        </w:rPr>
        <w:t>20</w:t>
      </w:r>
      <w:r w:rsidR="00EA4768">
        <w:rPr>
          <w:b/>
          <w:bCs/>
        </w:rPr>
        <w:t>2</w:t>
      </w:r>
      <w:r w:rsidR="001E51AF">
        <w:rPr>
          <w:b/>
          <w:bCs/>
        </w:rPr>
        <w:t>1</w:t>
      </w:r>
      <w:r w:rsidR="00600314">
        <w:rPr>
          <w:b/>
          <w:bCs/>
        </w:rPr>
        <w:t>-</w:t>
      </w:r>
      <w:r w:rsidR="00037095">
        <w:rPr>
          <w:b/>
          <w:bCs/>
        </w:rPr>
        <w:t>11</w:t>
      </w:r>
      <w:r w:rsidR="00600314">
        <w:rPr>
          <w:b/>
          <w:bCs/>
        </w:rPr>
        <w:t xml:space="preserve">    </w:t>
      </w:r>
      <w:r w:rsidR="00600314" w:rsidRPr="00BA14CD">
        <w:rPr>
          <w:b/>
          <w:bCs/>
          <w:i/>
        </w:rPr>
        <w:t>Complete one form for each parsonage.</w:t>
      </w:r>
      <w:r w:rsidR="00600314">
        <w:rPr>
          <w:b/>
          <w:bCs/>
        </w:rPr>
        <w:t xml:space="preserve">  </w:t>
      </w:r>
    </w:p>
    <w:p w14:paraId="097E2221" w14:textId="77777777" w:rsidR="00600314" w:rsidRPr="00032A5E" w:rsidRDefault="00600314" w:rsidP="00600314">
      <w:pPr>
        <w:rPr>
          <w:b/>
          <w:bCs/>
          <w:sz w:val="16"/>
          <w:szCs w:val="16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28"/>
      </w:tblGrid>
      <w:tr w:rsidR="00600314" w:rsidRPr="00796D9E" w14:paraId="097E2223" w14:textId="77777777" w:rsidTr="004C16F7">
        <w:tc>
          <w:tcPr>
            <w:tcW w:w="10728" w:type="dxa"/>
          </w:tcPr>
          <w:p w14:paraId="097E2222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Char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0" w:name="Text4"/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  <w:bookmarkEnd w:id="0"/>
          </w:p>
        </w:tc>
      </w:tr>
      <w:tr w:rsidR="00600314" w:rsidRPr="00796D9E" w14:paraId="097E2225" w14:textId="77777777" w:rsidTr="004C16F7">
        <w:tc>
          <w:tcPr>
            <w:tcW w:w="10728" w:type="dxa"/>
          </w:tcPr>
          <w:p w14:paraId="097E2224" w14:textId="77777777" w:rsidR="00600314" w:rsidRPr="00796D9E" w:rsidRDefault="00600314" w:rsidP="004C16F7">
            <w:pPr>
              <w:spacing w:line="360" w:lineRule="auto"/>
              <w:rPr>
                <w:b/>
                <w:bCs/>
              </w:rPr>
            </w:pPr>
            <w:r w:rsidRPr="00796D9E">
              <w:rPr>
                <w:b/>
                <w:bCs/>
                <w:sz w:val="22"/>
                <w:szCs w:val="22"/>
              </w:rPr>
              <w:t xml:space="preserve">Address of parsonage:  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796D9E">
              <w:rPr>
                <w:b/>
                <w:bCs/>
                <w:sz w:val="22"/>
                <w:szCs w:val="22"/>
              </w:rPr>
              <w:instrText xml:space="preserve"> FORMTEXT </w:instrText>
            </w:r>
            <w:r w:rsidR="00D01FAD" w:rsidRPr="00796D9E">
              <w:rPr>
                <w:b/>
                <w:bCs/>
                <w:sz w:val="22"/>
                <w:szCs w:val="22"/>
              </w:rPr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separate"/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Pr="00796D9E">
              <w:rPr>
                <w:b/>
                <w:bCs/>
                <w:noProof/>
                <w:sz w:val="22"/>
                <w:szCs w:val="22"/>
              </w:rPr>
              <w:t> </w:t>
            </w:r>
            <w:r w:rsidR="00D01FAD" w:rsidRPr="00796D9E">
              <w:rPr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097E2226" w14:textId="77777777" w:rsidR="00600314" w:rsidRPr="00C72994" w:rsidRDefault="00600314" w:rsidP="00600314">
      <w:pPr>
        <w:rPr>
          <w:b/>
          <w:bCs/>
          <w:sz w:val="16"/>
          <w:szCs w:val="16"/>
          <w:u w:val="single"/>
        </w:rPr>
      </w:pPr>
    </w:p>
    <w:p w14:paraId="097E2227" w14:textId="77777777" w:rsidR="00600314" w:rsidRPr="001C06F7" w:rsidRDefault="00600314" w:rsidP="00600314">
      <w:pPr>
        <w:pStyle w:val="Heading1"/>
        <w:keepNext/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 xml:space="preserve">PARSONAGE INSPECTION AND NEEDS ASSESSMENT </w:t>
      </w:r>
    </w:p>
    <w:p w14:paraId="097E2228" w14:textId="77777777" w:rsidR="00600314" w:rsidRPr="001C06F7" w:rsidRDefault="00600314" w:rsidP="00600314">
      <w:pPr>
        <w:jc w:val="center"/>
        <w:rPr>
          <w:b/>
          <w:bCs/>
          <w:sz w:val="22"/>
          <w:szCs w:val="22"/>
        </w:rPr>
      </w:pPr>
      <w:r w:rsidRPr="001C06F7">
        <w:rPr>
          <w:b/>
          <w:bCs/>
          <w:sz w:val="22"/>
          <w:szCs w:val="22"/>
        </w:rPr>
        <w:t>ANNUAL CHECKLIST</w:t>
      </w:r>
    </w:p>
    <w:p w14:paraId="097E2229" w14:textId="77777777" w:rsidR="00600314" w:rsidRPr="001C06F7" w:rsidRDefault="00600314" w:rsidP="00600314">
      <w:pPr>
        <w:jc w:val="center"/>
        <w:rPr>
          <w:bCs/>
          <w:i/>
          <w:iCs/>
        </w:rPr>
      </w:pPr>
      <w:r w:rsidRPr="001C06F7">
        <w:rPr>
          <w:bCs/>
          <w:i/>
          <w:iCs/>
        </w:rPr>
        <w:t>(</w:t>
      </w:r>
      <w:r>
        <w:rPr>
          <w:bCs/>
          <w:i/>
          <w:iCs/>
        </w:rPr>
        <w:t>P</w:t>
      </w:r>
      <w:r w:rsidRPr="001C06F7">
        <w:rPr>
          <w:bCs/>
          <w:i/>
          <w:iCs/>
        </w:rPr>
        <w:t>lease submit this form if you own a parsonage, even if it is not being used</w:t>
      </w:r>
      <w:r>
        <w:rPr>
          <w:bCs/>
          <w:i/>
          <w:iCs/>
        </w:rPr>
        <w:t>.</w:t>
      </w:r>
      <w:r w:rsidRPr="001C06F7">
        <w:rPr>
          <w:bCs/>
          <w:i/>
          <w:iCs/>
        </w:rPr>
        <w:t>)</w:t>
      </w:r>
    </w:p>
    <w:p w14:paraId="097E222A" w14:textId="77777777" w:rsidR="00600314" w:rsidRPr="00C72994" w:rsidRDefault="00600314" w:rsidP="00600314">
      <w:pPr>
        <w:jc w:val="center"/>
        <w:rPr>
          <w:b/>
          <w:bCs/>
          <w:sz w:val="16"/>
          <w:szCs w:val="16"/>
        </w:rPr>
      </w:pPr>
    </w:p>
    <w:p w14:paraId="097E222B" w14:textId="5CC8B3F5" w:rsidR="00600314" w:rsidRDefault="00600314" w:rsidP="00600314">
      <w:pPr>
        <w:ind w:left="720"/>
        <w:jc w:val="both"/>
      </w:pPr>
      <w:r w:rsidRPr="00E0247D">
        <w:t xml:space="preserve">The </w:t>
      </w:r>
      <w:r w:rsidR="00E0247D" w:rsidRPr="00E0247D">
        <w:t>physical walk through</w:t>
      </w:r>
      <w:r w:rsidRPr="00E0247D">
        <w:t xml:space="preserve"> of the parsonage was conducted on</w:t>
      </w:r>
      <w:r>
        <w:t xml:space="preserve"> </w:t>
      </w:r>
      <w:r w:rsidR="00D01FAD"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Pr="0069675D">
        <w:rPr>
          <w:u w:val="single"/>
        </w:rPr>
        <w:instrText xml:space="preserve"> FORMTEXT </w:instrText>
      </w:r>
      <w:r w:rsidR="00D01FAD" w:rsidRPr="0069675D">
        <w:rPr>
          <w:u w:val="single"/>
        </w:rPr>
      </w:r>
      <w:r w:rsidR="00D01FAD" w:rsidRPr="0069675D">
        <w:rPr>
          <w:u w:val="single"/>
        </w:rPr>
        <w:fldChar w:fldCharType="separate"/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>
        <w:rPr>
          <w:noProof/>
          <w:u w:val="single"/>
        </w:rPr>
        <w:t xml:space="preserve">                        _</w:t>
      </w:r>
      <w:r w:rsidRPr="0069675D">
        <w:rPr>
          <w:noProof/>
          <w:u w:val="single"/>
        </w:rPr>
        <w:t> </w:t>
      </w:r>
      <w:r w:rsidRPr="0069675D">
        <w:rPr>
          <w:noProof/>
          <w:u w:val="single"/>
        </w:rPr>
        <w:t> </w:t>
      </w:r>
      <w:r w:rsidR="00D01FAD" w:rsidRPr="0069675D">
        <w:rPr>
          <w:u w:val="single"/>
        </w:rPr>
        <w:fldChar w:fldCharType="end"/>
      </w:r>
      <w:r>
        <w:t>, 20</w:t>
      </w:r>
      <w:r w:rsidR="001E51AF">
        <w:t>21</w:t>
      </w:r>
      <w:r>
        <w:t xml:space="preserve"> by the Pastor, the chairperson of the Charge Board of Trustees, the chairperson of the Parsonage Committee (if applicable), and the chairperson of the Pastor-Parish-Relations Committee (or Staff-Parish Relations Committee) as required by </w:t>
      </w:r>
      <w:r w:rsidRPr="00E85607">
        <w:rPr>
          <w:i/>
        </w:rPr>
        <w:t xml:space="preserve">the </w:t>
      </w:r>
      <w:r w:rsidRPr="00E85607">
        <w:rPr>
          <w:i/>
          <w:iCs/>
        </w:rPr>
        <w:t>Book of Discipline</w:t>
      </w:r>
      <w:r w:rsidRPr="00E85607">
        <w:rPr>
          <w:i/>
        </w:rPr>
        <w:t xml:space="preserve"> of the Uni</w:t>
      </w:r>
      <w:r w:rsidR="000F0D8C">
        <w:rPr>
          <w:i/>
        </w:rPr>
        <w:t>ted Methodist Church 201</w:t>
      </w:r>
      <w:r w:rsidR="007B163A">
        <w:rPr>
          <w:i/>
        </w:rPr>
        <w:t>6</w:t>
      </w:r>
      <w:r w:rsidR="000F0D8C">
        <w:t xml:space="preserve">, Paragraph </w:t>
      </w:r>
      <w:r w:rsidR="000101C6">
        <w:t>2</w:t>
      </w:r>
      <w:r w:rsidR="000F0D8C">
        <w:t>533.4</w:t>
      </w:r>
      <w:r>
        <w:t>.</w:t>
      </w:r>
    </w:p>
    <w:p w14:paraId="097E222C" w14:textId="77777777" w:rsidR="00600314" w:rsidRDefault="00600314" w:rsidP="00600314"/>
    <w:p w14:paraId="097E222D" w14:textId="50EC7718" w:rsidR="00600314" w:rsidRDefault="00600314" w:rsidP="00600314">
      <w:r>
        <w:t xml:space="preserve">1.  </w:t>
      </w:r>
      <w:r w:rsidR="0078495C">
        <w:t xml:space="preserve">  </w:t>
      </w:r>
      <w:r>
        <w:t xml:space="preserve">The general overall parsonage structure is:  </w:t>
      </w:r>
      <w:bookmarkStart w:id="1" w:name="Check2"/>
      <w:r w:rsidR="00D01FAD" w:rsidRPr="00477C02">
        <w:rPr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77C02">
        <w:rPr>
          <w:sz w:val="20"/>
          <w:szCs w:val="20"/>
        </w:rPr>
        <w:instrText xml:space="preserve"> FORMCHECKBOX </w:instrText>
      </w:r>
      <w:r w:rsidR="00E0247D">
        <w:rPr>
          <w:sz w:val="20"/>
          <w:szCs w:val="20"/>
        </w:rPr>
      </w:r>
      <w:r w:rsidR="00E0247D">
        <w:rPr>
          <w:sz w:val="20"/>
          <w:szCs w:val="20"/>
        </w:rPr>
        <w:fldChar w:fldCharType="separate"/>
      </w:r>
      <w:r w:rsidR="00D01FAD" w:rsidRPr="00477C02">
        <w:rPr>
          <w:sz w:val="20"/>
          <w:szCs w:val="20"/>
        </w:rPr>
        <w:fldChar w:fldCharType="end"/>
      </w:r>
      <w:bookmarkEnd w:id="1"/>
      <w:r>
        <w:t xml:space="preserve">excellent   </w:t>
      </w:r>
      <w:bookmarkStart w:id="2" w:name="Check1"/>
      <w:r w:rsidR="00D01FAD" w:rsidRPr="00AC2870">
        <w:rPr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E0247D">
        <w:rPr>
          <w:sz w:val="20"/>
          <w:szCs w:val="20"/>
        </w:rPr>
      </w:r>
      <w:r w:rsidR="00E0247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2"/>
      <w:r>
        <w:t xml:space="preserve">good </w:t>
      </w:r>
      <w:bookmarkStart w:id="3" w:name="Check3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E0247D">
        <w:rPr>
          <w:sz w:val="20"/>
          <w:szCs w:val="20"/>
        </w:rPr>
      </w:r>
      <w:r w:rsidR="00E0247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3"/>
      <w:r>
        <w:t xml:space="preserve">fair </w:t>
      </w:r>
      <w:bookmarkStart w:id="4" w:name="Check4"/>
      <w:r>
        <w:t xml:space="preserve">  </w:t>
      </w:r>
      <w:r w:rsidR="00D01FAD" w:rsidRPr="00AC2870">
        <w:rPr>
          <w:sz w:val="20"/>
          <w:szCs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r w:rsidRPr="00AC2870">
        <w:rPr>
          <w:sz w:val="20"/>
          <w:szCs w:val="20"/>
        </w:rPr>
        <w:instrText xml:space="preserve"> FORMCHECKBOX </w:instrText>
      </w:r>
      <w:r w:rsidR="00E0247D">
        <w:rPr>
          <w:sz w:val="20"/>
          <w:szCs w:val="20"/>
        </w:rPr>
      </w:r>
      <w:r w:rsidR="00E0247D">
        <w:rPr>
          <w:sz w:val="20"/>
          <w:szCs w:val="20"/>
        </w:rPr>
        <w:fldChar w:fldCharType="separate"/>
      </w:r>
      <w:r w:rsidR="00D01FAD" w:rsidRPr="00AC2870">
        <w:rPr>
          <w:sz w:val="20"/>
          <w:szCs w:val="20"/>
        </w:rPr>
        <w:fldChar w:fldCharType="end"/>
      </w:r>
      <w:bookmarkEnd w:id="4"/>
      <w:r>
        <w:t xml:space="preserve"> poor</w:t>
      </w:r>
    </w:p>
    <w:p w14:paraId="097E222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2F" w14:textId="1AA1A325" w:rsidR="00600314" w:rsidRDefault="00600314" w:rsidP="00600314">
      <w:pPr>
        <w:tabs>
          <w:tab w:val="right" w:pos="10620"/>
        </w:tabs>
      </w:pPr>
      <w:r>
        <w:t xml:space="preserve">2.  </w:t>
      </w:r>
      <w:r w:rsidR="0078495C">
        <w:t xml:space="preserve">  </w:t>
      </w:r>
      <w:r>
        <w:t>Are the walls free of cracks and/or peeling?</w:t>
      </w:r>
      <w:r>
        <w:tab/>
      </w:r>
      <w:bookmarkStart w:id="5" w:name="Check5"/>
      <w:r w:rsidR="00D01FAD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5"/>
      <w:r>
        <w:t xml:space="preserve"> Yes    </w:t>
      </w:r>
      <w:bookmarkStart w:id="6" w:name="Check6"/>
      <w:r w:rsidR="00D01FAD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6"/>
      <w:r>
        <w:t xml:space="preserve"> No</w:t>
      </w:r>
    </w:p>
    <w:p w14:paraId="097E2230" w14:textId="45FC8A99" w:rsidR="00600314" w:rsidRDefault="00600314" w:rsidP="00600314">
      <w:pPr>
        <w:tabs>
          <w:tab w:val="right" w:pos="10620"/>
        </w:tabs>
      </w:pPr>
      <w:r>
        <w:t xml:space="preserve">3.  </w:t>
      </w:r>
      <w:r w:rsidR="0078495C">
        <w:t xml:space="preserve">  </w:t>
      </w:r>
      <w:r>
        <w:t>Are the floors level?</w:t>
      </w:r>
      <w:r>
        <w:tab/>
        <w:t xml:space="preserve">  </w:t>
      </w:r>
      <w:bookmarkStart w:id="7" w:name="Check7"/>
      <w:r w:rsidR="00D01FAD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7"/>
      <w:r>
        <w:t xml:space="preserve"> Yes    </w:t>
      </w:r>
      <w:bookmarkStart w:id="8" w:name="Check8"/>
      <w:r w:rsidR="00D01FAD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8"/>
      <w:r>
        <w:t xml:space="preserve"> No</w:t>
      </w:r>
    </w:p>
    <w:p w14:paraId="097E2231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2" w14:textId="045DE65A" w:rsidR="00600314" w:rsidRDefault="00600314" w:rsidP="00600314">
      <w:pPr>
        <w:tabs>
          <w:tab w:val="right" w:pos="10620"/>
        </w:tabs>
      </w:pPr>
      <w:r>
        <w:t xml:space="preserve">4.  </w:t>
      </w:r>
      <w:r w:rsidR="0078495C">
        <w:t xml:space="preserve">  </w:t>
      </w:r>
      <w:r>
        <w:t>Is the exterior of the parsonage in good repair?</w:t>
      </w:r>
      <w:r>
        <w:tab/>
      </w:r>
      <w:bookmarkStart w:id="9" w:name="Check9"/>
      <w:r w:rsidR="00D01FAD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9"/>
      <w:r>
        <w:t xml:space="preserve"> Yes    </w:t>
      </w:r>
      <w:bookmarkStart w:id="10" w:name="Check10"/>
      <w:r w:rsidR="00D01FAD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0"/>
      <w:r>
        <w:t xml:space="preserve"> No</w:t>
      </w:r>
    </w:p>
    <w:p w14:paraId="097E2233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4" w14:textId="215ACB36" w:rsidR="00600314" w:rsidRDefault="00600314" w:rsidP="00600314">
      <w:pPr>
        <w:tabs>
          <w:tab w:val="right" w:pos="10620"/>
        </w:tabs>
      </w:pPr>
      <w:r>
        <w:t xml:space="preserve">5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Are all locks in working order?</w:t>
      </w:r>
      <w:r>
        <w:tab/>
      </w:r>
      <w:bookmarkStart w:id="11" w:name="Check11"/>
      <w:r w:rsidR="00D01FAD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1"/>
      <w:r>
        <w:t xml:space="preserve"> Yes    </w:t>
      </w:r>
      <w:bookmarkStart w:id="12" w:name="Check12"/>
      <w:r w:rsidR="00D01FAD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2"/>
      <w:r>
        <w:t xml:space="preserve"> No</w:t>
      </w:r>
    </w:p>
    <w:p w14:paraId="097E2235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6" w14:textId="33329928" w:rsidR="00600314" w:rsidRDefault="00600314" w:rsidP="00600314">
      <w:pPr>
        <w:tabs>
          <w:tab w:val="right" w:pos="10620"/>
        </w:tabs>
      </w:pPr>
      <w:r>
        <w:t xml:space="preserve">6.  </w:t>
      </w:r>
      <w:r w:rsidR="0078495C">
        <w:t xml:space="preserve">  </w:t>
      </w:r>
      <w:r>
        <w:t>Do outside lights work?</w:t>
      </w:r>
      <w:r>
        <w:tab/>
        <w:t xml:space="preserve">    </w:t>
      </w:r>
      <w:bookmarkStart w:id="13" w:name="Check14"/>
      <w:r w:rsidR="00D01FAD"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3"/>
      <w:r>
        <w:t xml:space="preserve"> Yes    </w:t>
      </w:r>
      <w:bookmarkStart w:id="14" w:name="Check13"/>
      <w:r w:rsidR="00D01FAD"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4"/>
      <w:r>
        <w:t xml:space="preserve"> No</w:t>
      </w:r>
    </w:p>
    <w:p w14:paraId="097E2237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8" w14:textId="372A5266" w:rsidR="00600314" w:rsidRDefault="00600314" w:rsidP="00600314">
      <w:pPr>
        <w:tabs>
          <w:tab w:val="right" w:pos="10620"/>
        </w:tabs>
      </w:pPr>
      <w:r>
        <w:t xml:space="preserve">7.  </w:t>
      </w:r>
      <w:r w:rsidR="0078495C">
        <w:t xml:space="preserve">  </w:t>
      </w:r>
      <w:r>
        <w:t>Are the windows and screens in good condition?</w:t>
      </w:r>
      <w:r>
        <w:tab/>
        <w:t xml:space="preserve"> </w:t>
      </w:r>
      <w:bookmarkStart w:id="15" w:name="Check15"/>
      <w:r w:rsidR="00D01FAD"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5"/>
      <w:r>
        <w:t xml:space="preserve"> Yes    </w:t>
      </w:r>
      <w:bookmarkStart w:id="16" w:name="Check16"/>
      <w:r w:rsidR="00D01FAD">
        <w:fldChar w:fldCharType="begin">
          <w:ffData>
            <w:name w:val="Check1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6"/>
      <w:r>
        <w:t xml:space="preserve"> No</w:t>
      </w:r>
    </w:p>
    <w:p w14:paraId="097E2239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A" w14:textId="6DA7D5BD" w:rsidR="00600314" w:rsidRDefault="00600314" w:rsidP="00600314">
      <w:pPr>
        <w:tabs>
          <w:tab w:val="right" w:pos="10620"/>
        </w:tabs>
      </w:pPr>
      <w:r>
        <w:t xml:space="preserve">8. </w:t>
      </w:r>
      <w:r w:rsidR="0078495C">
        <w:t xml:space="preserve"> </w:t>
      </w:r>
      <w:r>
        <w:t xml:space="preserve"> </w:t>
      </w:r>
      <w:r w:rsidR="0078495C">
        <w:t xml:space="preserve"> </w:t>
      </w:r>
      <w:r>
        <w:t>Is the roof in good condition?</w:t>
      </w:r>
      <w:r>
        <w:tab/>
      </w:r>
      <w:bookmarkStart w:id="17" w:name="Check18"/>
      <w:r w:rsidR="00D01FAD"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7"/>
      <w:r>
        <w:t xml:space="preserve"> Yes    </w:t>
      </w:r>
      <w:bookmarkStart w:id="18" w:name="Check17"/>
      <w:r w:rsidR="00D01FAD"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8"/>
      <w:r>
        <w:t xml:space="preserve"> No</w:t>
      </w:r>
    </w:p>
    <w:p w14:paraId="097E223B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C" w14:textId="5ABFA6D3" w:rsidR="00600314" w:rsidRDefault="00600314" w:rsidP="00600314">
      <w:pPr>
        <w:tabs>
          <w:tab w:val="right" w:pos="10620"/>
        </w:tabs>
      </w:pPr>
      <w:r>
        <w:t xml:space="preserve">9.  </w:t>
      </w:r>
      <w:r w:rsidR="0078495C">
        <w:t xml:space="preserve">  </w:t>
      </w:r>
      <w:r>
        <w:t>Is the carpeting in good condition?</w:t>
      </w:r>
      <w:r>
        <w:tab/>
      </w:r>
      <w:bookmarkStart w:id="19" w:name="Check20"/>
      <w:r w:rsidR="00D01FAD">
        <w:fldChar w:fldCharType="begin">
          <w:ffData>
            <w:name w:val="Check2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19"/>
      <w:r>
        <w:t xml:space="preserve"> Yes    </w:t>
      </w:r>
      <w:bookmarkStart w:id="20" w:name="Check19"/>
      <w:r w:rsidR="00D01FAD"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0"/>
      <w:r>
        <w:t xml:space="preserve"> No</w:t>
      </w:r>
    </w:p>
    <w:p w14:paraId="097E223D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3E" w14:textId="77777777" w:rsidR="00600314" w:rsidRDefault="00600314" w:rsidP="00600314">
      <w:pPr>
        <w:tabs>
          <w:tab w:val="right" w:pos="10620"/>
        </w:tabs>
      </w:pPr>
      <w:r>
        <w:t>10.  Was the carpet professionally cleaned this year?</w:t>
      </w:r>
      <w:r>
        <w:tab/>
      </w:r>
      <w:bookmarkStart w:id="21" w:name="Check21"/>
      <w:r w:rsidR="00D01FAD">
        <w:fldChar w:fldCharType="begin">
          <w:ffData>
            <w:name w:val="Check2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1"/>
      <w:r>
        <w:t xml:space="preserve"> Yes    </w:t>
      </w:r>
      <w:bookmarkStart w:id="22" w:name="Check22"/>
      <w:r w:rsidR="00D01FAD">
        <w:fldChar w:fldCharType="begin">
          <w:ffData>
            <w:name w:val="Check2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2"/>
      <w:r>
        <w:t xml:space="preserve"> No </w:t>
      </w:r>
    </w:p>
    <w:p w14:paraId="097E223F" w14:textId="77777777" w:rsidR="00600314" w:rsidRDefault="00600314" w:rsidP="00600314">
      <w:pPr>
        <w:tabs>
          <w:tab w:val="right" w:pos="10620"/>
        </w:tabs>
      </w:pPr>
      <w:r>
        <w:t>11.  Is tile and/or linoleum in good condition?</w:t>
      </w:r>
      <w:r>
        <w:tab/>
      </w:r>
      <w:bookmarkStart w:id="23" w:name="Check23"/>
      <w:r w:rsidR="00D01FAD">
        <w:fldChar w:fldCharType="begin">
          <w:ffData>
            <w:name w:val="Check2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3"/>
      <w:r>
        <w:t xml:space="preserve"> Yes    </w:t>
      </w:r>
      <w:bookmarkStart w:id="24" w:name="Check24"/>
      <w:r w:rsidR="00D01FAD">
        <w:fldChar w:fldCharType="begin">
          <w:ffData>
            <w:name w:val="Check2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4"/>
      <w:r>
        <w:t xml:space="preserve"> No </w:t>
      </w:r>
    </w:p>
    <w:p w14:paraId="097E2240" w14:textId="77777777" w:rsidR="00600314" w:rsidRDefault="00600314" w:rsidP="00600314">
      <w:pPr>
        <w:tabs>
          <w:tab w:val="right" w:pos="10620"/>
        </w:tabs>
      </w:pPr>
      <w:r>
        <w:t>12.  Are all floors in the parsonage in good condition?</w:t>
      </w:r>
      <w:r>
        <w:tab/>
      </w:r>
      <w:bookmarkStart w:id="25" w:name="Check27"/>
      <w:r w:rsidR="00D01FAD">
        <w:fldChar w:fldCharType="begin">
          <w:ffData>
            <w:name w:val="Check2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5"/>
      <w:r>
        <w:t xml:space="preserve"> Yes    </w:t>
      </w:r>
      <w:bookmarkStart w:id="26" w:name="Check28"/>
      <w:r w:rsidR="00D01FAD">
        <w:fldChar w:fldCharType="begin">
          <w:ffData>
            <w:name w:val="Check2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6"/>
      <w:r>
        <w:t xml:space="preserve"> No </w:t>
      </w:r>
    </w:p>
    <w:p w14:paraId="097E2241" w14:textId="77777777" w:rsidR="00600314" w:rsidRDefault="00600314" w:rsidP="00600314">
      <w:pPr>
        <w:tabs>
          <w:tab w:val="right" w:pos="10620"/>
        </w:tabs>
      </w:pPr>
      <w:r>
        <w:t>13.  Are the window treatments in good condition?</w:t>
      </w:r>
      <w:r>
        <w:tab/>
      </w:r>
      <w:bookmarkStart w:id="27" w:name="Check29"/>
      <w:r w:rsidR="00D01FAD"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7"/>
      <w:r>
        <w:t xml:space="preserve"> Yes    </w:t>
      </w:r>
      <w:bookmarkStart w:id="28" w:name="Check30"/>
      <w:r w:rsidR="00D01FAD">
        <w:fldChar w:fldCharType="begin">
          <w:ffData>
            <w:name w:val="Check3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8"/>
      <w:r>
        <w:t xml:space="preserve"> No</w:t>
      </w:r>
    </w:p>
    <w:p w14:paraId="097E224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3" w14:textId="77777777" w:rsidR="00600314" w:rsidRDefault="00600314" w:rsidP="00600314">
      <w:pPr>
        <w:tabs>
          <w:tab w:val="right" w:pos="10620"/>
        </w:tabs>
      </w:pPr>
      <w:r>
        <w:t>14.  Is the plumbing in good working order?</w:t>
      </w:r>
      <w:r>
        <w:tab/>
      </w:r>
      <w:bookmarkStart w:id="29" w:name="Check33"/>
      <w:r w:rsidR="00D01FAD">
        <w:fldChar w:fldCharType="begin">
          <w:ffData>
            <w:name w:val="Check33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29"/>
      <w:r>
        <w:t xml:space="preserve"> Yes    </w:t>
      </w:r>
      <w:bookmarkStart w:id="30" w:name="Check34"/>
      <w:r w:rsidR="00D01FAD">
        <w:fldChar w:fldCharType="begin">
          <w:ffData>
            <w:name w:val="Check34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0"/>
      <w:r>
        <w:t xml:space="preserve"> No</w:t>
      </w:r>
    </w:p>
    <w:p w14:paraId="097E224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5" w14:textId="77777777" w:rsidR="00600314" w:rsidRDefault="00600314" w:rsidP="00600314">
      <w:pPr>
        <w:tabs>
          <w:tab w:val="right" w:pos="10620"/>
        </w:tabs>
      </w:pPr>
      <w:r>
        <w:t>15.  Is the caulking around bathtub/shower and sinks in good condition?</w:t>
      </w:r>
      <w:r>
        <w:tab/>
      </w:r>
      <w:bookmarkStart w:id="31" w:name="Check35"/>
      <w:r w:rsidR="00D01FAD">
        <w:fldChar w:fldCharType="begin">
          <w:ffData>
            <w:name w:val="Check35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1"/>
      <w:r>
        <w:t xml:space="preserve"> Yes    </w:t>
      </w:r>
      <w:bookmarkStart w:id="32" w:name="Check36"/>
      <w:r w:rsidR="00D01FAD">
        <w:fldChar w:fldCharType="begin">
          <w:ffData>
            <w:name w:val="Check36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2"/>
      <w:r>
        <w:t xml:space="preserve"> No</w:t>
      </w:r>
    </w:p>
    <w:p w14:paraId="097E224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7" w14:textId="77777777" w:rsidR="00600314" w:rsidRDefault="00600314" w:rsidP="00600314">
      <w:pPr>
        <w:tabs>
          <w:tab w:val="right" w:pos="10620"/>
        </w:tabs>
      </w:pPr>
      <w:r>
        <w:t>16.  Is the electrical system adequate and in good working order?</w:t>
      </w:r>
      <w:r>
        <w:tab/>
      </w:r>
      <w:bookmarkStart w:id="33" w:name="Check37"/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3"/>
      <w:r>
        <w:t xml:space="preserve"> Yes    </w:t>
      </w:r>
      <w:bookmarkStart w:id="34" w:name="Check38"/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4"/>
      <w:r>
        <w:t xml:space="preserve"> No</w:t>
      </w:r>
    </w:p>
    <w:p w14:paraId="097E224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9" w14:textId="77777777" w:rsidR="00600314" w:rsidRDefault="00600314" w:rsidP="00600314">
      <w:pPr>
        <w:tabs>
          <w:tab w:val="right" w:pos="10620"/>
        </w:tabs>
      </w:pPr>
      <w:r>
        <w:t>17.  Is the heating system functioning adequately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4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B" w14:textId="77777777" w:rsidR="00600314" w:rsidRDefault="00600314" w:rsidP="00600314">
      <w:pPr>
        <w:tabs>
          <w:tab w:val="right" w:pos="10620"/>
        </w:tabs>
      </w:pPr>
      <w:r>
        <w:t>18.  Has the heating system been inspected this year?</w:t>
      </w:r>
      <w:r>
        <w:tab/>
        <w:t xml:space="preserve">  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4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D" w14:textId="77777777" w:rsidR="00600314" w:rsidRDefault="00600314" w:rsidP="00600314">
      <w:pPr>
        <w:tabs>
          <w:tab w:val="right" w:pos="10620"/>
        </w:tabs>
      </w:pPr>
      <w:r>
        <w:t>19.  Is the refrigerator-freez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4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4F" w14:textId="77777777" w:rsidR="00600314" w:rsidRDefault="00600314" w:rsidP="00600314">
      <w:pPr>
        <w:tabs>
          <w:tab w:val="right" w:pos="10620"/>
        </w:tabs>
      </w:pPr>
      <w:r>
        <w:t>20.  Is the stove/oven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1" w14:textId="77777777" w:rsidR="00600314" w:rsidRDefault="00600314" w:rsidP="00600314">
      <w:pPr>
        <w:tabs>
          <w:tab w:val="right" w:pos="10620"/>
        </w:tabs>
      </w:pPr>
      <w:r>
        <w:t>21.  Is the dishwash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2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3" w14:textId="77777777" w:rsidR="00600314" w:rsidRDefault="00600314" w:rsidP="00600314">
      <w:pPr>
        <w:tabs>
          <w:tab w:val="right" w:pos="10620"/>
        </w:tabs>
      </w:pPr>
      <w:r>
        <w:t>22.  Is the garbage disposal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4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5" w14:textId="77777777" w:rsidR="00600314" w:rsidRDefault="00600314" w:rsidP="00600314">
      <w:pPr>
        <w:tabs>
          <w:tab w:val="right" w:pos="10620"/>
        </w:tabs>
      </w:pPr>
      <w:r>
        <w:t>23.  Is the washing machine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6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7" w14:textId="77777777" w:rsidR="00600314" w:rsidRDefault="00600314" w:rsidP="00600314">
      <w:pPr>
        <w:tabs>
          <w:tab w:val="right" w:pos="10620"/>
        </w:tabs>
      </w:pPr>
      <w:r>
        <w:t>24.  Is the dryer in good working order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8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9" w14:textId="77777777" w:rsidR="00600314" w:rsidRDefault="00600314" w:rsidP="00600314">
      <w:pPr>
        <w:tabs>
          <w:tab w:val="right" w:pos="10620"/>
        </w:tabs>
      </w:pPr>
      <w:r>
        <w:t>25.  Are smoke and fire alarms installed and in operat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A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B" w14:textId="77777777" w:rsidR="00600314" w:rsidRDefault="00600314" w:rsidP="00600314">
      <w:pPr>
        <w:tabs>
          <w:tab w:val="right" w:pos="10620"/>
        </w:tabs>
      </w:pPr>
      <w:r>
        <w:t>26.  Does parsonage accommodate handicapped person occupancy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C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D" w14:textId="77777777" w:rsidR="00600314" w:rsidRDefault="00600314" w:rsidP="00600314">
      <w:pPr>
        <w:tabs>
          <w:tab w:val="right" w:pos="10620"/>
        </w:tabs>
      </w:pPr>
      <w:r>
        <w:t>27.  Is parsonage energy efficient?</w:t>
      </w:r>
      <w:r>
        <w:tab/>
        <w:t xml:space="preserve">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 </w:t>
      </w:r>
    </w:p>
    <w:p w14:paraId="097E225E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5F" w14:textId="77777777" w:rsidR="00600314" w:rsidRDefault="00600314" w:rsidP="00600314">
      <w:pPr>
        <w:tabs>
          <w:tab w:val="right" w:pos="10620"/>
        </w:tabs>
      </w:pPr>
      <w:r>
        <w:t>28.  Are all utilities being provided according to conference standards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</w:p>
    <w:p w14:paraId="097E2260" w14:textId="77777777" w:rsidR="00600314" w:rsidRDefault="00600314" w:rsidP="00600314">
      <w:pPr>
        <w:tabs>
          <w:tab w:val="right" w:pos="10620"/>
        </w:tabs>
        <w:rPr>
          <w:sz w:val="4"/>
          <w:szCs w:val="4"/>
        </w:rPr>
      </w:pPr>
    </w:p>
    <w:p w14:paraId="097E2261" w14:textId="77777777" w:rsidR="00600314" w:rsidRDefault="00600314" w:rsidP="00600314">
      <w:pPr>
        <w:tabs>
          <w:tab w:val="right" w:pos="10620"/>
        </w:tabs>
      </w:pPr>
      <w:r>
        <w:t>29.  Are the lawn mower and hedge trimmer in good working condition?</w:t>
      </w:r>
      <w:r>
        <w:tab/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</w:p>
    <w:p w14:paraId="03D0B96D" w14:textId="77777777" w:rsidR="00FE7C4D" w:rsidRDefault="00FE7C4D" w:rsidP="00D200FA">
      <w:pPr>
        <w:tabs>
          <w:tab w:val="right" w:pos="10620"/>
        </w:tabs>
      </w:pPr>
    </w:p>
    <w:p w14:paraId="097E2262" w14:textId="4BE194FF" w:rsidR="00600314" w:rsidRPr="00D200FA" w:rsidRDefault="00600314" w:rsidP="00D200FA">
      <w:pPr>
        <w:tabs>
          <w:tab w:val="right" w:pos="10620"/>
        </w:tabs>
      </w:pPr>
      <w:r>
        <w:lastRenderedPageBreak/>
        <w:t xml:space="preserve">30.  </w:t>
      </w:r>
      <w:r w:rsidRPr="00FE7C4D">
        <w:rPr>
          <w:sz w:val="23"/>
          <w:szCs w:val="23"/>
        </w:rPr>
        <w:t>Does the parsonage give evidence of good care by the parsonage family?</w:t>
      </w:r>
      <w:r>
        <w:t xml:space="preserve">  </w:t>
      </w:r>
      <w:r w:rsidR="00D01FAD"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</w:t>
      </w:r>
      <w:r w:rsidR="00FE7C4D">
        <w:t xml:space="preserve">    </w:t>
      </w:r>
      <w:r w:rsidR="00D01FAD">
        <w:fldChar w:fldCharType="begin">
          <w:ffData>
            <w:name w:val="Check38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  <w:r>
        <w:tab/>
        <w:t xml:space="preserve"> </w:t>
      </w:r>
    </w:p>
    <w:p w14:paraId="097E2263" w14:textId="77777777" w:rsidR="00600314" w:rsidRPr="001875B8" w:rsidRDefault="00600314" w:rsidP="00600314">
      <w:pPr>
        <w:rPr>
          <w:b/>
          <w:bCs/>
          <w:sz w:val="16"/>
          <w:szCs w:val="16"/>
        </w:rPr>
      </w:pPr>
    </w:p>
    <w:p w14:paraId="097E2264" w14:textId="77777777" w:rsidR="00600314" w:rsidRPr="000B4D6F" w:rsidRDefault="00600314" w:rsidP="00600314">
      <w:pPr>
        <w:rPr>
          <w:sz w:val="16"/>
          <w:szCs w:val="16"/>
        </w:rPr>
      </w:pPr>
    </w:p>
    <w:p w14:paraId="097E2265" w14:textId="77777777" w:rsidR="00600314" w:rsidRDefault="00600314" w:rsidP="00600314">
      <w:r>
        <w:t xml:space="preserve">31.  Are there repairs that need to be made to the parsonage?    </w:t>
      </w:r>
      <w:bookmarkStart w:id="35" w:name="Check39"/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5"/>
      <w:r>
        <w:t xml:space="preserve"> Yes     </w:t>
      </w:r>
      <w:bookmarkStart w:id="36" w:name="Check40"/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bookmarkEnd w:id="36"/>
      <w:r>
        <w:t xml:space="preserve"> No</w:t>
      </w:r>
    </w:p>
    <w:p w14:paraId="097E2266" w14:textId="77777777" w:rsidR="00600314" w:rsidRDefault="00600314" w:rsidP="00600314">
      <w:r>
        <w:t xml:space="preserve">       If yes, please describe:       </w:t>
      </w:r>
    </w:p>
    <w:p w14:paraId="097E2267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8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9" w14:textId="77777777" w:rsidR="00600314" w:rsidRPr="001875B8" w:rsidRDefault="00600314" w:rsidP="00600314">
      <w:pPr>
        <w:ind w:left="720"/>
        <w:rPr>
          <w:sz w:val="22"/>
          <w:szCs w:val="22"/>
          <w:u w:val="single"/>
        </w:rPr>
      </w:pPr>
    </w:p>
    <w:p w14:paraId="097E226A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6B" w14:textId="77777777" w:rsidR="00600314" w:rsidRDefault="00600314" w:rsidP="00600314">
      <w:pPr>
        <w:ind w:left="720"/>
      </w:pPr>
    </w:p>
    <w:p w14:paraId="097E226C" w14:textId="77777777" w:rsidR="00600314" w:rsidRDefault="00600314" w:rsidP="00600314">
      <w:r>
        <w:t xml:space="preserve">32.  Are improvements planned for the coming year?    </w:t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</w:p>
    <w:p w14:paraId="097E226D" w14:textId="77777777" w:rsidR="00600314" w:rsidRDefault="00600314" w:rsidP="00600314">
      <w:r>
        <w:t xml:space="preserve">       If yes, please describe: </w:t>
      </w:r>
    </w:p>
    <w:p w14:paraId="097E226E" w14:textId="77777777" w:rsidR="00600314" w:rsidRPr="001875B8" w:rsidRDefault="00600314" w:rsidP="00600314">
      <w:pPr>
        <w:rPr>
          <w:sz w:val="22"/>
          <w:szCs w:val="22"/>
        </w:rPr>
      </w:pPr>
      <w:r>
        <w:t xml:space="preserve">       </w:t>
      </w:r>
    </w:p>
    <w:p w14:paraId="097E226F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0" w14:textId="77777777" w:rsidR="00600314" w:rsidRPr="001875B8" w:rsidRDefault="00600314" w:rsidP="00600314">
      <w:pPr>
        <w:rPr>
          <w:sz w:val="22"/>
          <w:szCs w:val="22"/>
        </w:rPr>
      </w:pPr>
    </w:p>
    <w:p w14:paraId="097E2271" w14:textId="77777777" w:rsidR="00600314" w:rsidRPr="0069675D" w:rsidRDefault="00D01FAD" w:rsidP="00600314">
      <w:pPr>
        <w:ind w:left="720"/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2" w14:textId="77777777" w:rsidR="00600314" w:rsidRDefault="00600314" w:rsidP="00600314"/>
    <w:p w14:paraId="097E2273" w14:textId="77777777" w:rsidR="00600314" w:rsidRDefault="00600314" w:rsidP="00600314">
      <w:r>
        <w:t>33.  What are the plans for financing these improvements?</w:t>
      </w:r>
    </w:p>
    <w:p w14:paraId="097E2274" w14:textId="77777777" w:rsidR="00600314" w:rsidRPr="001875B8" w:rsidRDefault="00600314" w:rsidP="00600314">
      <w:pPr>
        <w:rPr>
          <w:sz w:val="22"/>
          <w:szCs w:val="22"/>
          <w:u w:val="single"/>
        </w:rPr>
      </w:pPr>
      <w:r>
        <w:t xml:space="preserve">       </w:t>
      </w:r>
    </w:p>
    <w:p w14:paraId="097E2275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76" w14:textId="77777777" w:rsidR="00600314" w:rsidRPr="001875B8" w:rsidRDefault="00600314" w:rsidP="00600314">
      <w:pPr>
        <w:ind w:left="720"/>
        <w:rPr>
          <w:sz w:val="22"/>
          <w:szCs w:val="22"/>
        </w:rPr>
      </w:pPr>
    </w:p>
    <w:p w14:paraId="097E2277" w14:textId="77777777" w:rsidR="00600314" w:rsidRDefault="00600314" w:rsidP="00600314">
      <w:r>
        <w:t>34.  Is the pastor living in the parsonage?</w:t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</w:p>
    <w:p w14:paraId="097E2278" w14:textId="77777777" w:rsidR="00600314" w:rsidRPr="000B4D6F" w:rsidRDefault="00600314" w:rsidP="00600314">
      <w:pPr>
        <w:rPr>
          <w:sz w:val="16"/>
          <w:szCs w:val="16"/>
        </w:rPr>
      </w:pPr>
    </w:p>
    <w:p w14:paraId="097E2279" w14:textId="77777777" w:rsidR="00600314" w:rsidRDefault="00600314" w:rsidP="00600314">
      <w:r>
        <w:t>35.  Is the parsonage rented out?</w:t>
      </w:r>
      <w:r>
        <w:tab/>
      </w:r>
      <w:r>
        <w:tab/>
      </w:r>
      <w:r>
        <w:tab/>
      </w:r>
      <w:r>
        <w:tab/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</w:p>
    <w:p w14:paraId="097E227A" w14:textId="77777777" w:rsidR="00600314" w:rsidRPr="000B4D6F" w:rsidRDefault="00600314" w:rsidP="00600314">
      <w:pPr>
        <w:rPr>
          <w:sz w:val="16"/>
          <w:szCs w:val="16"/>
        </w:rPr>
      </w:pPr>
      <w:r w:rsidRPr="000B4D6F">
        <w:rPr>
          <w:sz w:val="16"/>
          <w:szCs w:val="16"/>
        </w:rPr>
        <w:t xml:space="preserve">      </w:t>
      </w:r>
    </w:p>
    <w:p w14:paraId="097E227B" w14:textId="77777777" w:rsidR="00600314" w:rsidRDefault="00600314" w:rsidP="00600314">
      <w:r>
        <w:t xml:space="preserve">36.  Does the parsonage meet the conference standards?    </w:t>
      </w:r>
      <w:r>
        <w:tab/>
      </w:r>
      <w:r w:rsidR="00D01FAD">
        <w:fldChar w:fldCharType="begin">
          <w:ffData>
            <w:name w:val="Check39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Yes     </w:t>
      </w:r>
      <w:r w:rsidR="00D01FAD">
        <w:fldChar w:fldCharType="begin">
          <w:ffData>
            <w:name w:val="Check40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E0247D">
        <w:fldChar w:fldCharType="separate"/>
      </w:r>
      <w:r w:rsidR="00D01FAD">
        <w:fldChar w:fldCharType="end"/>
      </w:r>
      <w:r>
        <w:t xml:space="preserve"> No</w:t>
      </w:r>
    </w:p>
    <w:p w14:paraId="097E227C" w14:textId="77777777" w:rsidR="00600314" w:rsidRPr="000B4D6F" w:rsidRDefault="00600314" w:rsidP="00600314">
      <w:pPr>
        <w:rPr>
          <w:sz w:val="16"/>
          <w:szCs w:val="16"/>
        </w:rPr>
      </w:pPr>
    </w:p>
    <w:p w14:paraId="097E227D" w14:textId="77777777" w:rsidR="00600314" w:rsidRDefault="00600314" w:rsidP="00600314">
      <w:pPr>
        <w:ind w:left="450" w:hanging="450"/>
      </w:pPr>
      <w:r>
        <w:t>37.  If not, what is the plan of the charge to begin working toward compliance?</w:t>
      </w:r>
    </w:p>
    <w:p w14:paraId="097E227E" w14:textId="77777777" w:rsidR="00600314" w:rsidRPr="001875B8" w:rsidRDefault="00600314" w:rsidP="00600314">
      <w:pPr>
        <w:ind w:left="450" w:hanging="450"/>
        <w:rPr>
          <w:sz w:val="22"/>
          <w:szCs w:val="22"/>
        </w:rPr>
      </w:pPr>
    </w:p>
    <w:p w14:paraId="097E227F" w14:textId="77777777" w:rsidR="00600314" w:rsidRDefault="00D01FAD" w:rsidP="00600314">
      <w:pPr>
        <w:ind w:left="720"/>
        <w:rPr>
          <w:u w:val="single"/>
        </w:rPr>
      </w:pPr>
      <w:r w:rsidRPr="0069675D">
        <w:rPr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69675D">
        <w:rPr>
          <w:u w:val="single"/>
        </w:rPr>
        <w:instrText xml:space="preserve"> FORMTEXT </w:instrText>
      </w:r>
      <w:r w:rsidRPr="0069675D">
        <w:rPr>
          <w:u w:val="single"/>
        </w:rPr>
      </w:r>
      <w:r w:rsidRPr="0069675D">
        <w:rPr>
          <w:u w:val="single"/>
        </w:rPr>
        <w:fldChar w:fldCharType="separate"/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 w:rsidRPr="0069675D">
        <w:rPr>
          <w:noProof/>
          <w:u w:val="single"/>
        </w:rPr>
        <w:t> </w:t>
      </w:r>
      <w:r w:rsidR="00600314">
        <w:rPr>
          <w:noProof/>
          <w:u w:val="single"/>
        </w:rPr>
        <w:t xml:space="preserve">                                                                                                                </w:t>
      </w:r>
      <w:r w:rsidR="00600314" w:rsidRPr="0069675D">
        <w:rPr>
          <w:noProof/>
          <w:u w:val="single"/>
        </w:rPr>
        <w:t> </w:t>
      </w:r>
      <w:r w:rsidRPr="0069675D">
        <w:rPr>
          <w:u w:val="single"/>
        </w:rPr>
        <w:fldChar w:fldCharType="end"/>
      </w:r>
    </w:p>
    <w:p w14:paraId="097E2280" w14:textId="77777777" w:rsidR="00895E79" w:rsidRPr="0069675D" w:rsidRDefault="00895E79" w:rsidP="00600314">
      <w:pPr>
        <w:ind w:left="720"/>
      </w:pPr>
    </w:p>
    <w:p w14:paraId="097E2281" w14:textId="77777777" w:rsidR="00600314" w:rsidRPr="00895E79" w:rsidRDefault="00895E79" w:rsidP="00600314">
      <w:pPr>
        <w:ind w:left="450" w:hanging="450"/>
        <w:rPr>
          <w:i/>
        </w:rPr>
      </w:pPr>
      <w:r>
        <w:tab/>
      </w:r>
    </w:p>
    <w:p w14:paraId="097E2282" w14:textId="77777777" w:rsidR="00600314" w:rsidRDefault="00600314" w:rsidP="00600314">
      <w:pPr>
        <w:ind w:left="450" w:hanging="450"/>
      </w:pPr>
      <w:r>
        <w:t xml:space="preserve">38.  </w:t>
      </w:r>
      <w:r w:rsidR="00FB0AAD">
        <w:t>If applicable, i</w:t>
      </w:r>
      <w:r>
        <w:t xml:space="preserve">ndicate what percentage of the parsonage is owned by each church.  </w:t>
      </w:r>
    </w:p>
    <w:p w14:paraId="097E2283" w14:textId="77777777" w:rsidR="00600314" w:rsidRPr="000B4D6F" w:rsidRDefault="00600314" w:rsidP="00600314">
      <w:pPr>
        <w:ind w:left="630" w:hanging="1170"/>
        <w:rPr>
          <w:sz w:val="16"/>
          <w:szCs w:val="16"/>
        </w:rPr>
      </w:pPr>
    </w:p>
    <w:p w14:paraId="097E2284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>
        <w:rPr>
          <w:noProof/>
          <w:sz w:val="20"/>
          <w:szCs w:val="20"/>
          <w:u w:val="single"/>
        </w:rPr>
        <w:t xml:space="preserve">      </w:t>
      </w:r>
      <w:r w:rsidR="00600314" w:rsidRPr="00993F2D">
        <w:rPr>
          <w:noProof/>
          <w:sz w:val="20"/>
          <w:szCs w:val="20"/>
          <w:u w:val="single"/>
        </w:rPr>
        <w:t xml:space="preserve">  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5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6" w14:textId="77777777" w:rsidR="00600314" w:rsidRDefault="00D01FAD" w:rsidP="00600314">
      <w:pPr>
        <w:ind w:left="450"/>
      </w:pP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      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 </w:t>
      </w:r>
      <w:r w:rsidR="00600314">
        <w:rPr>
          <w:noProof/>
          <w:sz w:val="20"/>
          <w:szCs w:val="20"/>
          <w:u w:val="single"/>
        </w:rPr>
        <w:t xml:space="preserve">    </w:t>
      </w:r>
      <w:r w:rsidR="00600314" w:rsidRPr="00993F2D">
        <w:rPr>
          <w:noProof/>
          <w:sz w:val="20"/>
          <w:szCs w:val="20"/>
          <w:u w:val="single"/>
        </w:rPr>
        <w:t xml:space="preserve">         </w:t>
      </w:r>
      <w:r w:rsidR="00600314">
        <w:rPr>
          <w:noProof/>
          <w:sz w:val="20"/>
          <w:szCs w:val="20"/>
          <w:u w:val="single"/>
        </w:rPr>
        <w:t xml:space="preserve"> </w:t>
      </w:r>
      <w:r w:rsidR="00600314" w:rsidRPr="00993F2D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  <w:r w:rsidR="00600314">
        <w:t xml:space="preserve">    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>
        <w:rPr>
          <w:noProof/>
          <w:sz w:val="20"/>
          <w:szCs w:val="20"/>
          <w:u w:val="single"/>
        </w:rPr>
        <w:t xml:space="preserve">   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 xml:space="preserve">    </w:t>
      </w:r>
      <w:r w:rsidR="00600314">
        <w:rPr>
          <w:noProof/>
          <w:sz w:val="20"/>
          <w:szCs w:val="20"/>
          <w:u w:val="single"/>
        </w:rPr>
        <w:t xml:space="preserve">  </w:t>
      </w:r>
      <w:r w:rsidR="00600314" w:rsidRPr="00993F2D">
        <w:rPr>
          <w:noProof/>
          <w:sz w:val="20"/>
          <w:szCs w:val="20"/>
          <w:u w:val="single"/>
        </w:rPr>
        <w:t xml:space="preserve">             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993F2D">
        <w:rPr>
          <w:sz w:val="20"/>
          <w:szCs w:val="20"/>
        </w:rPr>
        <w:t xml:space="preserve">  </w:t>
      </w:r>
      <w:r w:rsidRPr="00993F2D">
        <w:rPr>
          <w:sz w:val="20"/>
          <w:szCs w:val="20"/>
          <w:u w:val="single"/>
        </w:rPr>
        <w:fldChar w:fldCharType="begin">
          <w:ffData>
            <w:name w:val="Text56"/>
            <w:enabled/>
            <w:calcOnExit w:val="0"/>
            <w:textInput/>
          </w:ffData>
        </w:fldChar>
      </w:r>
      <w:r w:rsidR="00600314" w:rsidRPr="00993F2D">
        <w:rPr>
          <w:sz w:val="20"/>
          <w:szCs w:val="20"/>
          <w:u w:val="single"/>
        </w:rPr>
        <w:instrText xml:space="preserve"> FORMTEXT </w:instrText>
      </w:r>
      <w:r w:rsidRPr="00993F2D">
        <w:rPr>
          <w:sz w:val="20"/>
          <w:szCs w:val="20"/>
          <w:u w:val="single"/>
        </w:rPr>
      </w:r>
      <w:r w:rsidRPr="00993F2D">
        <w:rPr>
          <w:sz w:val="20"/>
          <w:szCs w:val="20"/>
          <w:u w:val="single"/>
        </w:rPr>
        <w:fldChar w:fldCharType="separate"/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="00600314" w:rsidRPr="00993F2D">
        <w:rPr>
          <w:noProof/>
          <w:sz w:val="20"/>
          <w:szCs w:val="20"/>
          <w:u w:val="single"/>
        </w:rPr>
        <w:t> </w:t>
      </w:r>
      <w:r w:rsidRPr="00993F2D">
        <w:rPr>
          <w:sz w:val="20"/>
          <w:szCs w:val="20"/>
          <w:u w:val="single"/>
        </w:rPr>
        <w:fldChar w:fldCharType="end"/>
      </w:r>
      <w:r w:rsidR="00600314" w:rsidRPr="001C06F7">
        <w:t>%</w:t>
      </w:r>
    </w:p>
    <w:p w14:paraId="097E2287" w14:textId="77777777" w:rsidR="00600314" w:rsidRPr="001875B8" w:rsidRDefault="00600314" w:rsidP="00600314">
      <w:pPr>
        <w:ind w:left="450"/>
        <w:rPr>
          <w:sz w:val="22"/>
          <w:szCs w:val="22"/>
        </w:rPr>
      </w:pPr>
    </w:p>
    <w:p w14:paraId="097E2288" w14:textId="77777777" w:rsidR="00600314" w:rsidRDefault="00600314" w:rsidP="00600314">
      <w:pPr>
        <w:rPr>
          <w:u w:val="single"/>
        </w:rPr>
      </w:pPr>
    </w:p>
    <w:p w14:paraId="097E2289" w14:textId="77777777" w:rsidR="00600314" w:rsidRPr="00FD4F03" w:rsidRDefault="00600314" w:rsidP="00600314">
      <w:r>
        <w:t xml:space="preserve">(Signed) _____________________________________ </w:t>
      </w:r>
      <w:r w:rsidRPr="00A8004F">
        <w:rPr>
          <w:sz w:val="22"/>
          <w:szCs w:val="22"/>
        </w:rPr>
        <w:t>Chairperson of PPR (or SPR) Committee</w:t>
      </w:r>
    </w:p>
    <w:p w14:paraId="097E228A" w14:textId="77777777" w:rsidR="00600314" w:rsidRDefault="00600314" w:rsidP="00600314">
      <w:pPr>
        <w:ind w:left="630" w:hanging="1170"/>
      </w:pPr>
    </w:p>
    <w:p w14:paraId="097E228B" w14:textId="77777777" w:rsidR="00600314" w:rsidRDefault="00600314" w:rsidP="00600314">
      <w:pPr>
        <w:ind w:left="630" w:hanging="630"/>
      </w:pPr>
      <w:r>
        <w:t>(Signed) _____________________________________ Pastor</w:t>
      </w:r>
    </w:p>
    <w:p w14:paraId="097E228C" w14:textId="77777777" w:rsidR="00600314" w:rsidRDefault="00600314" w:rsidP="00600314">
      <w:pPr>
        <w:ind w:left="630" w:hanging="1170"/>
      </w:pPr>
    </w:p>
    <w:p w14:paraId="097E228D" w14:textId="77777777" w:rsidR="00600314" w:rsidRDefault="00600314" w:rsidP="00600314">
      <w:pPr>
        <w:ind w:left="630" w:hanging="630"/>
      </w:pPr>
      <w:r>
        <w:t>(Signed) _____________________________________ Chairperson of Charge Trustees</w:t>
      </w:r>
    </w:p>
    <w:p w14:paraId="097E228E" w14:textId="77777777" w:rsidR="00600314" w:rsidRDefault="00600314" w:rsidP="00600314">
      <w:pPr>
        <w:ind w:left="630" w:hanging="1170"/>
      </w:pPr>
    </w:p>
    <w:p w14:paraId="097E228F" w14:textId="77777777" w:rsidR="00600314" w:rsidRPr="00A8004F" w:rsidRDefault="00600314" w:rsidP="00600314">
      <w:pPr>
        <w:ind w:left="630" w:hanging="630"/>
        <w:rPr>
          <w:sz w:val="22"/>
          <w:szCs w:val="22"/>
        </w:rPr>
      </w:pPr>
      <w:r>
        <w:t>(Signed) _______________________</w:t>
      </w:r>
      <w:r>
        <w:softHyphen/>
      </w:r>
      <w:r>
        <w:softHyphen/>
        <w:t xml:space="preserve">______________ </w:t>
      </w:r>
      <w:r w:rsidRPr="00A8004F">
        <w:rPr>
          <w:sz w:val="22"/>
          <w:szCs w:val="22"/>
        </w:rPr>
        <w:t xml:space="preserve">Chairperson of Parsonage Committee </w:t>
      </w:r>
    </w:p>
    <w:p w14:paraId="097E2290" w14:textId="77777777" w:rsidR="00600314" w:rsidRPr="00A8004F" w:rsidRDefault="00600314" w:rsidP="00600314">
      <w:pPr>
        <w:ind w:left="5670" w:firstLine="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Pr="00A8004F">
        <w:rPr>
          <w:sz w:val="22"/>
          <w:szCs w:val="22"/>
        </w:rPr>
        <w:t>(if applicable)</w:t>
      </w:r>
    </w:p>
    <w:p w14:paraId="097E2291" w14:textId="77777777" w:rsidR="00600314" w:rsidRPr="00A8004F" w:rsidRDefault="00600314" w:rsidP="00600314">
      <w:pPr>
        <w:rPr>
          <w:sz w:val="22"/>
          <w:szCs w:val="22"/>
        </w:rPr>
      </w:pPr>
    </w:p>
    <w:p w14:paraId="097E2292" w14:textId="77777777" w:rsidR="00600314" w:rsidRDefault="00600314" w:rsidP="00600314">
      <w:pPr>
        <w:rPr>
          <w:i/>
        </w:rPr>
      </w:pPr>
      <w:r w:rsidRPr="00D46C5F">
        <w:rPr>
          <w:i/>
        </w:rPr>
        <w:t xml:space="preserve">If the charge owns more than one parsonage, please complete a form for each one. </w:t>
      </w:r>
    </w:p>
    <w:p w14:paraId="097E2293" w14:textId="77777777" w:rsidR="00600314" w:rsidRPr="00D46C5F" w:rsidRDefault="00600314" w:rsidP="00600314">
      <w:pPr>
        <w:rPr>
          <w:i/>
        </w:rPr>
      </w:pPr>
      <w:r w:rsidRPr="00D46C5F">
        <w:rPr>
          <w:i/>
        </w:rPr>
        <w:t xml:space="preserve"> </w:t>
      </w:r>
    </w:p>
    <w:sectPr w:rsidR="00600314" w:rsidRPr="00D46C5F" w:rsidSect="00A8004F">
      <w:pgSz w:w="12240" w:h="15840"/>
      <w:pgMar w:top="864" w:right="1440" w:bottom="720" w:left="100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7MwMTewtDQxNbRU0lEKTi0uzszPAykwqgUADAvDTCwAAAA="/>
  </w:docVars>
  <w:rsids>
    <w:rsidRoot w:val="00600314"/>
    <w:rsid w:val="000101C6"/>
    <w:rsid w:val="00014D9F"/>
    <w:rsid w:val="00026270"/>
    <w:rsid w:val="00037095"/>
    <w:rsid w:val="000F0D8C"/>
    <w:rsid w:val="001E51AF"/>
    <w:rsid w:val="0022594E"/>
    <w:rsid w:val="002362E0"/>
    <w:rsid w:val="003E64AD"/>
    <w:rsid w:val="00401E26"/>
    <w:rsid w:val="00574DB2"/>
    <w:rsid w:val="00600314"/>
    <w:rsid w:val="00674971"/>
    <w:rsid w:val="006B134B"/>
    <w:rsid w:val="00756B95"/>
    <w:rsid w:val="0078495C"/>
    <w:rsid w:val="007A7A5F"/>
    <w:rsid w:val="007B163A"/>
    <w:rsid w:val="007B2137"/>
    <w:rsid w:val="007B48B6"/>
    <w:rsid w:val="00857907"/>
    <w:rsid w:val="00895E79"/>
    <w:rsid w:val="008F11E9"/>
    <w:rsid w:val="00A10473"/>
    <w:rsid w:val="00A57253"/>
    <w:rsid w:val="00BE4572"/>
    <w:rsid w:val="00C72994"/>
    <w:rsid w:val="00D01FAD"/>
    <w:rsid w:val="00D200FA"/>
    <w:rsid w:val="00E0247D"/>
    <w:rsid w:val="00EA4768"/>
    <w:rsid w:val="00FB0AAD"/>
    <w:rsid w:val="00FE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E2220"/>
  <w15:docId w15:val="{A446707D-F0EF-4DCA-B532-653DAB722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314"/>
    <w:pPr>
      <w:widowControl w:val="0"/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00314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00314"/>
    <w:rPr>
      <w:rFonts w:ascii="Tahoma" w:eastAsia="Times New Roman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Melissa Shortridge</cp:lastModifiedBy>
  <cp:revision>5</cp:revision>
  <cp:lastPrinted>2015-07-15T19:15:00Z</cp:lastPrinted>
  <dcterms:created xsi:type="dcterms:W3CDTF">2019-07-03T14:27:00Z</dcterms:created>
  <dcterms:modified xsi:type="dcterms:W3CDTF">2021-07-06T14:55:00Z</dcterms:modified>
</cp:coreProperties>
</file>